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ccupational</w:t>
      </w:r>
      <w:r>
        <w:t xml:space="preserve"> </w:t>
      </w:r>
      <w:r>
        <w:t xml:space="preserve">Therapist</w:t>
      </w:r>
      <w:r>
        <w:t xml:space="preserve"> </w:t>
      </w:r>
      <w:r>
        <w:t xml:space="preserve">Position</w:t>
      </w:r>
      <w:r>
        <w:t xml:space="preserve"> </w:t>
      </w:r>
      <w:r>
        <w:t xml:space="preserve">in</w:t>
      </w:r>
      <w:r>
        <w:t xml:space="preserve"> </w:t>
      </w:r>
      <w:r>
        <w:t xml:space="preserve">Singapore</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Hospital/Organization Name]</w:t>
      </w:r>
      <w:r>
        <w:br/>
      </w:r>
      <w:r>
        <w:t xml:space="preserve">[Organization Address]</w:t>
      </w:r>
      <w:r>
        <w:br/>
      </w:r>
      <w:r>
        <w:t xml:space="preserve">Singapore</w:t>
      </w:r>
      <w:r>
        <w:br/>
      </w:r>
      <w:r>
        <w:t xml:space="preserve">Singapore Singapore</w:t>
      </w:r>
    </w:p>
    <w:bookmarkStart w:id="20" w:name="X9ad184e0f1fd9fc5503d1242b289e968ecb37a9"/>
    <w:p>
      <w:pPr>
        <w:pStyle w:val="Heading2"/>
      </w:pPr>
      <w:r>
        <w:t xml:space="preserve">Subject: Application for Occupational Therapist Internship Position</w:t>
      </w:r>
    </w:p>
    <w:p>
      <w:pPr>
        <w:pStyle w:val="FirstParagraph"/>
      </w:pPr>
      <w:r>
        <w:t xml:space="preserve">Dear Hiring Manager,</w:t>
      </w:r>
    </w:p>
    <w:p>
      <w:pPr>
        <w:pStyle w:val="BodyText"/>
      </w:pPr>
      <w:r>
        <w:t xml:space="preserve">I am writing with profound enthusiasm to submit my Internship Application Letter for the Occupational Therapist Internship position at [Hospital/Organization Name] in Singapore Singapore. As a dedicated occupational therapy student from [Your University], I have meticulously prepared this application to contribute to your esteemed organization's mission of enhancing patient well-being through evidence-based therapeutic interventions. My academic foundation, practical experiences, and deep cultural appreciation for the healthcare landscape of Singapore align precisely with the requirements of this internship opportunity.</w:t>
      </w:r>
    </w:p>
    <w:p>
      <w:pPr>
        <w:pStyle w:val="BodyText"/>
      </w:pPr>
      <w:r>
        <w:t xml:space="preserve">My fascination with occupational therapy began during my undergraduate studies at [Your University], where I immersed myself in courses covering neurorehabilitation, pediatric occupational therapy, and geriatric care. Through rigorous coursework in biomechanics and mental health interventions, I developed a nuanced understanding of how daily activities form the bedrock of human dignity. What particularly captivated me was the transformative power of occupational therapy to empower individuals facing physical or cognitive challenges—a principle that resonates deeply with Singapore's national healthcare philosophy prioritizing holistic well-being. I have consistently maintained an academic average of 3.8/4.0, reflecting my commitment to excellence in a field where precision and empathy are equally vital.</w:t>
      </w:r>
    </w:p>
    <w:p>
      <w:pPr>
        <w:pStyle w:val="BodyText"/>
      </w:pPr>
      <w:r>
        <w:t xml:space="preserve">My practical exposure extends beyond the classroom through volunteer work at [Local Clinic/Hospital Name] in Singapore, where I assisted senior therapists with pediatric assessments for children with developmental disorders. During this placement, I observed how occupational therapists meticulously adapt environments—whether modifying classrooms for autistic students or creating home safety plans for elderly clients—to foster independence. This experience crystallized my understanding that occupational therapy in Singapore's multicultural context requires cultural sensitivity alongside clinical expertise. For instance, when working with a Malay family whose child had cerebral palsy, I collaborated with the therapist to incorporate traditional games into therapy sessions, which significantly improved engagement and outcomes. This moment reinforced my belief that effective Occupational Therapy in Singapore Singapore must honor diverse cultural narratives while delivering evidence-based care.</w:t>
      </w:r>
    </w:p>
    <w:p>
      <w:pPr>
        <w:pStyle w:val="BodyText"/>
      </w:pPr>
      <w:r>
        <w:t xml:space="preserve">What draws me specifically to your organization is its pioneering work in community-based rehabilitation programs across Singapore Singapore. I have closely followed [Organization Name]'s innovative initiatives, such as the "Active Aging" program that integrates technology into home therapy for seniors—a model perfectly aligned with my interest in leveraging telehealth solutions. Your recent partnership with the National Healthcare Group to establish accessible outpatient centers demonstrates a forward-thinking approach that mirrors my professional aspirations. I am particularly eager to contribute to your team's efforts in addressing Singapore's aging population challenges, where occupational therapists play a critical role in enabling seniors to age gracefully within their communities.</w:t>
      </w:r>
    </w:p>
    <w:p>
      <w:pPr>
        <w:pStyle w:val="BodyText"/>
      </w:pPr>
      <w:r>
        <w:t xml:space="preserve">The healthcare ecosystem of Singapore Singapore offers an unparalleled learning environment for emerging Occupational Therapists. With its world-class facilities, robust regulatory framework through the Allied Health Professions Council (AHPC), and emphasis on preventive care, I am eager to immerse myself in this dynamic setting. My fluency in English and basic proficiency in Mandarin have allowed me to engage effectively with diverse patient populations during my clinical rotations—skills I know are invaluable in Singapore's multilingual healthcare settings. Furthermore, I have completed the National University of Singapore's "Understanding Healthcare Systems" short course, which deepened my knowledge of Singapore's integrated care model where occupational therapists collaborate seamlessly with doctors, physiotherapists, and social workers.</w:t>
      </w:r>
    </w:p>
    <w:p>
      <w:pPr>
        <w:pStyle w:val="BodyText"/>
      </w:pPr>
      <w:r>
        <w:t xml:space="preserve">As an Internship Application Letter candidate, I am prepared to bring not only academic rigor but also proactive initiative. During my university's "Therapy in Action" project, I developed a low-cost sensory toolkit for preschoolers with autism—a concept now being piloted by a local NGO. This experience taught me to balance creativity with clinical safety, qualities essential for contributing meaningfully during your internship program. I am equally committed to upholding Singapore's professional standards; I have already commenced the prerequisite steps toward AHPC registration and maintain strict adherence to confidentiality protocols.</w:t>
      </w:r>
    </w:p>
    <w:p>
      <w:pPr>
        <w:pStyle w:val="BodyText"/>
      </w:pPr>
      <w:r>
        <w:t xml:space="preserve">What excites me most about this opportunity is the chance to learn from Singapore Singapore's leading occupational therapy practitioners who navigate complex challenges like stroke rehabilitation in a high-density urban environment or supporting migrant workers' mental health through culturally responsive approaches. I am confident that my adaptability, demonstrated through my successful navigation of clinical placements across three different healthcare settings during university, positions me to thrive under your mentorship. I am particularly keen to develop expertise in occupational therapy's role within Singapore's Vision 2030 healthcare strategy—where community-based care is prioritized over institutionalization.</w:t>
      </w:r>
    </w:p>
    <w:p>
      <w:pPr>
        <w:pStyle w:val="BodyText"/>
      </w:pPr>
      <w:r>
        <w:t xml:space="preserve">I would be honored to contribute my energy and fresh perspective to [Hospital/Organization Name] while learning from your exceptional team. My resume, attached for your review, provides further detail on my qualifications. Thank you for considering this Internship Application Letter; I welcome the opportunity to discuss how my skills in therapeutic assessment, cultural competency, and collaborative care can support your organization's mission in Singapore Singapore. I am available for an interview at your earliest convenience and will follow up next week to schedule a conversation.</w:t>
      </w:r>
    </w:p>
    <w:p>
      <w:pPr>
        <w:pStyle w:val="BodyText"/>
      </w:pPr>
      <w:r>
        <w:t xml:space="preserve">Sincerely,</w:t>
      </w:r>
    </w:p>
    <w:p>
      <w:pPr>
        <w:pStyle w:val="BodyText"/>
      </w:pPr>
      <w:r>
        <w:t xml:space="preserve">[Your Full Name]</w:t>
      </w:r>
    </w:p>
    <w:p>
      <w:pPr>
        <w:pStyle w:val="BodyText"/>
      </w:pPr>
      <w:r>
        <w:t xml:space="preserve">Word Count: 920</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ccupational Therapist Position in Singapore</dc:title>
  <dc:creator/>
  <dc:language>en</dc:language>
  <cp:keywords/>
  <dcterms:created xsi:type="dcterms:W3CDTF">2026-07-21T02:33:11Z</dcterms:created>
  <dcterms:modified xsi:type="dcterms:W3CDTF">2026-07-21T02:33:11Z</dcterms:modified>
</cp:coreProperties>
</file>

<file path=docProps/custom.xml><?xml version="1.0" encoding="utf-8"?>
<Properties xmlns="http://schemas.openxmlformats.org/officeDocument/2006/custom-properties" xmlns:vt="http://schemas.openxmlformats.org/officeDocument/2006/docPropsVTypes"/>
</file>